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</w:tblPr>
      <w:tblGrid>
        <w:gridCol w:w="2977"/>
        <w:gridCol w:w="6805"/>
      </w:tblGrid>
      <w:tr w:rsidR="00FA1544" w:rsidRPr="0033121E" w14:paraId="3957353B" w14:textId="77777777" w:rsidTr="00FA1544">
        <w:trPr>
          <w:trHeight w:val="1361"/>
        </w:trPr>
        <w:tc>
          <w:tcPr>
            <w:tcW w:w="978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9C8D9C5" w14:textId="3618C5B4" w:rsidR="00FA1544" w:rsidRPr="0033121E" w:rsidRDefault="00FA1544" w:rsidP="00FA1544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  <w:szCs w:val="20"/>
                <w:lang w:val="tr-TR"/>
              </w:rPr>
            </w:pPr>
            <w:r w:rsidRPr="00EB2008">
              <w:rPr>
                <w:noProof/>
              </w:rPr>
              <w:drawing>
                <wp:inline distT="0" distB="0" distL="0" distR="0" wp14:anchorId="1D6F8A2D" wp14:editId="6F656820">
                  <wp:extent cx="2857500" cy="1400175"/>
                  <wp:effectExtent l="0" t="0" r="0" b="0"/>
                  <wp:docPr id="1875687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400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1544" w:rsidRPr="0033121E" w14:paraId="72746DFE" w14:textId="77777777" w:rsidTr="00FA1544">
        <w:trPr>
          <w:trHeight w:val="567"/>
        </w:trPr>
        <w:tc>
          <w:tcPr>
            <w:tcW w:w="978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412DB50" w14:textId="0B497829" w:rsidR="00FA1544" w:rsidRPr="0033121E" w:rsidRDefault="00FA1544" w:rsidP="00FA154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8"/>
                <w:szCs w:val="28"/>
                <w:lang w:val="tr-TR"/>
              </w:rPr>
              <w:t xml:space="preserve">Lisans </w:t>
            </w:r>
            <w:r>
              <w:rPr>
                <w:rFonts w:ascii="Times New Roman" w:hAnsi="Times New Roman"/>
                <w:b/>
                <w:sz w:val="28"/>
                <w:szCs w:val="28"/>
                <w:lang w:val="tr-TR"/>
              </w:rPr>
              <w:t>Tasarım</w:t>
            </w:r>
            <w:r w:rsidRPr="0033121E">
              <w:rPr>
                <w:rFonts w:ascii="Times New Roman" w:hAnsi="Times New Roman"/>
                <w:b/>
                <w:sz w:val="28"/>
                <w:szCs w:val="28"/>
                <w:lang w:val="tr-TR"/>
              </w:rPr>
              <w:t xml:space="preserve"> Çalışması Rapor Teslim Formu</w:t>
            </w:r>
          </w:p>
        </w:tc>
      </w:tr>
      <w:tr w:rsidR="002B0C45" w:rsidRPr="0033121E" w14:paraId="1B9C0754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61A1EA07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Öğrenci Bilgileri</w:t>
            </w:r>
          </w:p>
        </w:tc>
      </w:tr>
      <w:tr w:rsidR="002B0C45" w:rsidRPr="0033121E" w14:paraId="20A8B942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D1F3DD" w14:textId="77777777" w:rsidR="002B0C45" w:rsidRPr="0033121E" w:rsidRDefault="002B0C45" w:rsidP="00366A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Adı-Soyadı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08530AA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6E40599B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D7E81B" w14:textId="77777777" w:rsidR="002B0C45" w:rsidRPr="0033121E" w:rsidRDefault="002B0C45" w:rsidP="00366A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Sınıfı ve Öğrenci Numarası 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CF00018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2C8ABCBE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BA74B0" w14:textId="77777777" w:rsidR="002B0C45" w:rsidRPr="0033121E" w:rsidRDefault="002B0C45" w:rsidP="000E29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Cep Telefonu Numarası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D1B54A3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32204C25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77A275" w14:textId="77777777" w:rsidR="002B0C45" w:rsidRPr="0033121E" w:rsidRDefault="002B0C45" w:rsidP="009B2C2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Elektronik Posta Adresi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5A04FC0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1A4A233F" w14:textId="77777777" w:rsidTr="00BA0098">
        <w:trPr>
          <w:trHeight w:val="172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C1607A7" w14:textId="77777777" w:rsidR="002B0C45" w:rsidRPr="0033121E" w:rsidRDefault="002B0C45" w:rsidP="00AC460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Tarih ve İmza</w:t>
            </w:r>
          </w:p>
          <w:p w14:paraId="14304DD7" w14:textId="77777777" w:rsidR="0095302C" w:rsidRPr="0033121E" w:rsidRDefault="0095302C" w:rsidP="00AC4608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C26DF1D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37903BB6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2936D4D8" w14:textId="77777777" w:rsidR="002B0C45" w:rsidRPr="0033121E" w:rsidRDefault="00934C7F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sarım</w:t>
            </w:r>
            <w:r w:rsidR="002B0C45"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 Çalışması Bilgileri</w:t>
            </w:r>
          </w:p>
        </w:tc>
      </w:tr>
      <w:tr w:rsidR="002B0C45" w:rsidRPr="0033121E" w14:paraId="69D69F85" w14:textId="77777777" w:rsidTr="00822085">
        <w:trPr>
          <w:trHeight w:val="284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34F7568" w14:textId="77777777" w:rsidR="002B0C45" w:rsidRPr="0033121E" w:rsidRDefault="005B305F" w:rsidP="00366A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Danışman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A57EAC8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61641980" w14:textId="77777777" w:rsidTr="00822085">
        <w:trPr>
          <w:trHeight w:val="284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B2993D" w14:textId="77777777" w:rsidR="002B0C45" w:rsidRPr="0033121E" w:rsidRDefault="005B305F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Çalışmanın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dı</w:t>
            </w:r>
          </w:p>
          <w:p w14:paraId="03ADB6E5" w14:textId="77777777" w:rsidR="0095302C" w:rsidRPr="0033121E" w:rsidRDefault="0095302C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A4E1ABA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3A09ED3B" w14:textId="77777777" w:rsidTr="00822085">
        <w:trPr>
          <w:trHeight w:val="284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332BB9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Anahtar Kelimeler</w:t>
            </w:r>
          </w:p>
          <w:p w14:paraId="3E214B72" w14:textId="77777777" w:rsidR="0095302C" w:rsidRPr="0033121E" w:rsidRDefault="0095302C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E583C31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326AB366" w14:textId="77777777" w:rsidTr="00822085">
        <w:trPr>
          <w:trHeight w:val="284"/>
        </w:trPr>
        <w:tc>
          <w:tcPr>
            <w:tcW w:w="297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DECA93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Öğretim Yılı</w:t>
            </w:r>
          </w:p>
        </w:tc>
        <w:tc>
          <w:tcPr>
            <w:tcW w:w="68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30E3095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33121E" w14:paraId="08DCF953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42711FC7" w14:textId="77777777" w:rsidR="002B0C45" w:rsidRPr="0033121E" w:rsidRDefault="002B0C45" w:rsidP="005C6488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eğerlendirme</w:t>
            </w:r>
          </w:p>
        </w:tc>
      </w:tr>
      <w:tr w:rsidR="002B0C45" w:rsidRPr="0033121E" w14:paraId="2534E68E" w14:textId="77777777" w:rsidTr="005A749E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19EA9B4" w14:textId="77777777" w:rsidR="002B0C45" w:rsidRPr="0033121E" w:rsidRDefault="00E460BF" w:rsidP="0092744F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Lisans </w:t>
            </w:r>
            <w:r w:rsidR="00934C7F">
              <w:rPr>
                <w:rFonts w:ascii="Times New Roman" w:hAnsi="Times New Roman"/>
                <w:sz w:val="24"/>
                <w:szCs w:val="24"/>
                <w:lang w:val="tr-TR"/>
              </w:rPr>
              <w:t>tasarım</w:t>
            </w: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çalışması d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>anışmanlığını yürütmüş olduğum ………………</w:t>
            </w:r>
            <w:r w:rsidRPr="0033121E">
              <w:rPr>
                <w:rFonts w:ascii="Times New Roman" w:hAnsi="Times New Roman"/>
                <w:sz w:val="24"/>
                <w:szCs w:val="24"/>
                <w:lang w:val="tr-TR"/>
              </w:rPr>
              <w:t>………………………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ta</w:t>
            </w:r>
            <w:r w:rsidR="001B05D4" w:rsidRPr="0033121E">
              <w:rPr>
                <w:rFonts w:ascii="Times New Roman" w:hAnsi="Times New Roman"/>
                <w:sz w:val="24"/>
                <w:szCs w:val="24"/>
                <w:lang w:val="tr-TR"/>
              </w:rPr>
              <w:t>rafından gerçekleştirilen çalışma</w:t>
            </w:r>
            <w:r w:rsidR="002B0C45" w:rsidRPr="0033121E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teslim edilmeye uygundur.</w:t>
            </w:r>
          </w:p>
          <w:p w14:paraId="0EE112D8" w14:textId="77777777" w:rsidR="002B0C45" w:rsidRPr="0033121E" w:rsidRDefault="002B0C45" w:rsidP="005A749E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Ünvanı, Adı </w:t>
            </w:r>
            <w:proofErr w:type="gramStart"/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Soyadı :</w:t>
            </w:r>
            <w:proofErr w:type="gramEnd"/>
          </w:p>
          <w:p w14:paraId="6B9CA1A3" w14:textId="77777777" w:rsidR="002B0C45" w:rsidRPr="0033121E" w:rsidRDefault="002B0C45" w:rsidP="005A749E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proofErr w:type="gramStart"/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:</w:t>
            </w:r>
            <w:proofErr w:type="gramEnd"/>
          </w:p>
          <w:p w14:paraId="72F1DAC1" w14:textId="77777777" w:rsidR="0014077A" w:rsidRPr="0033121E" w:rsidRDefault="0014077A" w:rsidP="005A749E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436217B9" w14:textId="77777777" w:rsidR="002B0C45" w:rsidRPr="0033121E" w:rsidRDefault="002B0C45" w:rsidP="005A749E">
            <w:pPr>
              <w:spacing w:after="0"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proofErr w:type="gramStart"/>
            <w:r w:rsidRPr="0033121E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 :</w:t>
            </w:r>
            <w:proofErr w:type="gramEnd"/>
          </w:p>
        </w:tc>
      </w:tr>
    </w:tbl>
    <w:p w14:paraId="797DA0F6" w14:textId="77777777" w:rsidR="00B57FF8" w:rsidRPr="0033121E" w:rsidRDefault="00B57FF8" w:rsidP="00651266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Cs/>
          <w:sz w:val="24"/>
          <w:szCs w:val="24"/>
          <w:lang w:val="tr-TR"/>
        </w:rPr>
      </w:pPr>
    </w:p>
    <w:sectPr w:rsidR="00B57FF8" w:rsidRPr="0033121E" w:rsidSect="000F7BC9">
      <w:footerReference w:type="default" r:id="rId9"/>
      <w:pgSz w:w="12240" w:h="15840"/>
      <w:pgMar w:top="17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260A6" w14:textId="77777777" w:rsidR="00216C10" w:rsidRDefault="00216C10" w:rsidP="0050346B">
      <w:pPr>
        <w:spacing w:after="0" w:line="240" w:lineRule="auto"/>
      </w:pPr>
      <w:r>
        <w:separator/>
      </w:r>
    </w:p>
  </w:endnote>
  <w:endnote w:type="continuationSeparator" w:id="0">
    <w:p w14:paraId="76478A24" w14:textId="77777777" w:rsidR="00216C10" w:rsidRDefault="00216C10" w:rsidP="00503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FD15C" w14:textId="77777777" w:rsidR="00EF179A" w:rsidRPr="00EF179A" w:rsidRDefault="00EF179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 w:rsidRPr="00EF179A">
      <w:rPr>
        <w:rFonts w:ascii="Cambria" w:eastAsia="Times New Roman" w:hAnsi="Cambria"/>
        <w:lang w:val="tr-TR"/>
      </w:rPr>
      <w:t xml:space="preserve">Bursa Teknik Üniversitesi, </w:t>
    </w:r>
    <w:r w:rsidR="00212607" w:rsidRPr="00EF179A">
      <w:rPr>
        <w:rFonts w:ascii="Cambria" w:eastAsia="Times New Roman" w:hAnsi="Cambria"/>
        <w:lang w:val="tr-TR"/>
      </w:rPr>
      <w:t xml:space="preserve">Mühendislik </w:t>
    </w:r>
    <w:r w:rsidR="00212607">
      <w:rPr>
        <w:rFonts w:ascii="Cambria" w:eastAsia="Times New Roman" w:hAnsi="Cambria"/>
        <w:lang w:val="tr-TR"/>
      </w:rPr>
      <w:t xml:space="preserve">ve </w:t>
    </w:r>
    <w:r w:rsidRPr="00EF179A">
      <w:rPr>
        <w:rFonts w:ascii="Cambria" w:eastAsia="Times New Roman" w:hAnsi="Cambria"/>
        <w:lang w:val="tr-TR"/>
      </w:rPr>
      <w:t>Doğa Bilimleri Fakültesi</w:t>
    </w:r>
  </w:p>
  <w:p w14:paraId="16EF8AB8" w14:textId="77777777" w:rsidR="00EF179A" w:rsidRPr="00EF179A" w:rsidRDefault="009223EE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>
      <w:rPr>
        <w:rFonts w:ascii="Cambria" w:eastAsia="Times New Roman" w:hAnsi="Cambria"/>
        <w:lang w:val="tr-TR"/>
      </w:rPr>
      <w:t>Elektrik-Elektronik Mühendisliği</w:t>
    </w:r>
    <w:r w:rsidR="00EF179A" w:rsidRPr="00EF179A">
      <w:rPr>
        <w:rFonts w:ascii="Cambria" w:eastAsia="Times New Roman" w:hAnsi="Cambria"/>
        <w:lang w:val="tr-TR"/>
      </w:rPr>
      <w:t xml:space="preserve"> Bölümü,</w:t>
    </w:r>
    <w:r w:rsidR="00212607">
      <w:rPr>
        <w:rFonts w:ascii="Cambria" w:eastAsia="Times New Roman" w:hAnsi="Cambria"/>
        <w:lang w:val="tr-TR"/>
      </w:rPr>
      <w:t xml:space="preserve"> </w:t>
    </w:r>
  </w:p>
  <w:p w14:paraId="7EA97594" w14:textId="77777777" w:rsidR="00EF179A" w:rsidRPr="0033121E" w:rsidRDefault="00212607" w:rsidP="00EF179A">
    <w:pPr>
      <w:pStyle w:val="AltBilgi"/>
      <w:pBdr>
        <w:top w:val="thinThickSmallGap" w:sz="24" w:space="0" w:color="622423"/>
      </w:pBdr>
      <w:tabs>
        <w:tab w:val="clear" w:pos="4536"/>
        <w:tab w:val="clear" w:pos="9072"/>
        <w:tab w:val="right" w:pos="9406"/>
      </w:tabs>
      <w:jc w:val="center"/>
      <w:rPr>
        <w:rFonts w:ascii="Cambria" w:eastAsia="Times New Roman" w:hAnsi="Cambria"/>
        <w:lang w:val="es-AR"/>
      </w:rPr>
    </w:pPr>
    <w:r w:rsidRPr="00212607">
      <w:rPr>
        <w:rFonts w:ascii="Cambria" w:eastAsia="Times New Roman" w:hAnsi="Cambria"/>
        <w:lang w:val="tr-TR"/>
      </w:rPr>
      <w:t>Mimar Sinan Mahallesi Mimar Sinan Bulvarı Eflak Caddesi No:177 16310 Yıldırım/BURSA</w:t>
    </w:r>
  </w:p>
  <w:p w14:paraId="4610AC92" w14:textId="77777777" w:rsidR="0050346B" w:rsidRPr="0033121E" w:rsidRDefault="0050346B">
    <w:pPr>
      <w:pStyle w:val="AltBilgi"/>
      <w:rPr>
        <w:lang w:val="es-A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239C5" w14:textId="77777777" w:rsidR="00216C10" w:rsidRDefault="00216C10" w:rsidP="0050346B">
      <w:pPr>
        <w:spacing w:after="0" w:line="240" w:lineRule="auto"/>
      </w:pPr>
      <w:r>
        <w:separator/>
      </w:r>
    </w:p>
  </w:footnote>
  <w:footnote w:type="continuationSeparator" w:id="0">
    <w:p w14:paraId="527FC9A5" w14:textId="77777777" w:rsidR="00216C10" w:rsidRDefault="00216C10" w:rsidP="005034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1824"/>
    <w:multiLevelType w:val="hybridMultilevel"/>
    <w:tmpl w:val="F41C9306"/>
    <w:lvl w:ilvl="0" w:tplc="EE9C919A">
      <w:start w:val="1"/>
      <w:numFmt w:val="decimal"/>
      <w:lvlText w:val="%1)"/>
      <w:lvlJc w:val="left"/>
      <w:pPr>
        <w:ind w:left="928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49A"/>
    <w:multiLevelType w:val="hybridMultilevel"/>
    <w:tmpl w:val="4B8A56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71135"/>
    <w:multiLevelType w:val="hybridMultilevel"/>
    <w:tmpl w:val="9E301C94"/>
    <w:lvl w:ilvl="0" w:tplc="041F0017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" w15:restartNumberingAfterBreak="0">
    <w:nsid w:val="240F7968"/>
    <w:multiLevelType w:val="hybridMultilevel"/>
    <w:tmpl w:val="AB9AC7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A341A"/>
    <w:multiLevelType w:val="hybridMultilevel"/>
    <w:tmpl w:val="EA0EADFE"/>
    <w:lvl w:ilvl="0" w:tplc="041F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" w15:restartNumberingAfterBreak="0">
    <w:nsid w:val="49C00152"/>
    <w:multiLevelType w:val="hybridMultilevel"/>
    <w:tmpl w:val="8EBE90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2854CE"/>
    <w:multiLevelType w:val="hybridMultilevel"/>
    <w:tmpl w:val="68588C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9024D"/>
    <w:multiLevelType w:val="hybridMultilevel"/>
    <w:tmpl w:val="DFAEA6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17025"/>
    <w:multiLevelType w:val="hybridMultilevel"/>
    <w:tmpl w:val="15605B68"/>
    <w:lvl w:ilvl="0" w:tplc="041F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6F3A4C06"/>
    <w:multiLevelType w:val="hybridMultilevel"/>
    <w:tmpl w:val="50FC6518"/>
    <w:lvl w:ilvl="0" w:tplc="83BE8128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F3364"/>
    <w:multiLevelType w:val="hybridMultilevel"/>
    <w:tmpl w:val="A1EA1B8A"/>
    <w:lvl w:ilvl="0" w:tplc="041F000D">
      <w:start w:val="1"/>
      <w:numFmt w:val="bullet"/>
      <w:lvlText w:val=""/>
      <w:lvlJc w:val="left"/>
      <w:pPr>
        <w:ind w:left="234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7E525F68"/>
    <w:multiLevelType w:val="hybridMultilevel"/>
    <w:tmpl w:val="767CE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600595">
    <w:abstractNumId w:val="9"/>
  </w:num>
  <w:num w:numId="2" w16cid:durableId="1825392985">
    <w:abstractNumId w:val="0"/>
  </w:num>
  <w:num w:numId="3" w16cid:durableId="424808987">
    <w:abstractNumId w:val="11"/>
  </w:num>
  <w:num w:numId="4" w16cid:durableId="960649601">
    <w:abstractNumId w:val="6"/>
  </w:num>
  <w:num w:numId="5" w16cid:durableId="1662466892">
    <w:abstractNumId w:val="5"/>
  </w:num>
  <w:num w:numId="6" w16cid:durableId="547839685">
    <w:abstractNumId w:val="10"/>
  </w:num>
  <w:num w:numId="7" w16cid:durableId="2093969959">
    <w:abstractNumId w:val="1"/>
  </w:num>
  <w:num w:numId="8" w16cid:durableId="532884559">
    <w:abstractNumId w:val="2"/>
  </w:num>
  <w:num w:numId="9" w16cid:durableId="221063202">
    <w:abstractNumId w:val="3"/>
  </w:num>
  <w:num w:numId="10" w16cid:durableId="1400515240">
    <w:abstractNumId w:val="7"/>
  </w:num>
  <w:num w:numId="11" w16cid:durableId="958218585">
    <w:abstractNumId w:val="4"/>
  </w:num>
  <w:num w:numId="12" w16cid:durableId="6532941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jKwNDU1N7A0NjBX0lEKTi0uzszPAykwrQUAgEIfxCwAAAA="/>
  </w:docVars>
  <w:rsids>
    <w:rsidRoot w:val="0062296D"/>
    <w:rsid w:val="000578AF"/>
    <w:rsid w:val="0006215F"/>
    <w:rsid w:val="0006447C"/>
    <w:rsid w:val="000859F0"/>
    <w:rsid w:val="000976C8"/>
    <w:rsid w:val="000B5E31"/>
    <w:rsid w:val="000B6569"/>
    <w:rsid w:val="000C3E9D"/>
    <w:rsid w:val="000C56CE"/>
    <w:rsid w:val="000D5240"/>
    <w:rsid w:val="000E0475"/>
    <w:rsid w:val="000E29C0"/>
    <w:rsid w:val="000F7BC9"/>
    <w:rsid w:val="00104156"/>
    <w:rsid w:val="00104B12"/>
    <w:rsid w:val="001113D7"/>
    <w:rsid w:val="00112FDF"/>
    <w:rsid w:val="0012316E"/>
    <w:rsid w:val="00133893"/>
    <w:rsid w:val="0014077A"/>
    <w:rsid w:val="0015364B"/>
    <w:rsid w:val="001544E9"/>
    <w:rsid w:val="001562EA"/>
    <w:rsid w:val="001572E2"/>
    <w:rsid w:val="0017700A"/>
    <w:rsid w:val="00180DF7"/>
    <w:rsid w:val="00195016"/>
    <w:rsid w:val="001B05D4"/>
    <w:rsid w:val="001C5172"/>
    <w:rsid w:val="001C66F2"/>
    <w:rsid w:val="001D227F"/>
    <w:rsid w:val="001D5B7C"/>
    <w:rsid w:val="001D74EA"/>
    <w:rsid w:val="001E2C31"/>
    <w:rsid w:val="001E6405"/>
    <w:rsid w:val="00211E0F"/>
    <w:rsid w:val="00212607"/>
    <w:rsid w:val="00216C10"/>
    <w:rsid w:val="002209AC"/>
    <w:rsid w:val="00225744"/>
    <w:rsid w:val="00271952"/>
    <w:rsid w:val="002752E3"/>
    <w:rsid w:val="00281D34"/>
    <w:rsid w:val="002B0C45"/>
    <w:rsid w:val="002B2F1E"/>
    <w:rsid w:val="002D0314"/>
    <w:rsid w:val="002D3AC2"/>
    <w:rsid w:val="002E7A22"/>
    <w:rsid w:val="003066E5"/>
    <w:rsid w:val="00311FBD"/>
    <w:rsid w:val="003227A0"/>
    <w:rsid w:val="0033121E"/>
    <w:rsid w:val="00355097"/>
    <w:rsid w:val="00365951"/>
    <w:rsid w:val="00366A7E"/>
    <w:rsid w:val="00374AE1"/>
    <w:rsid w:val="00375A20"/>
    <w:rsid w:val="00376819"/>
    <w:rsid w:val="003805E9"/>
    <w:rsid w:val="00387462"/>
    <w:rsid w:val="00390B6F"/>
    <w:rsid w:val="003A0D4D"/>
    <w:rsid w:val="003C7533"/>
    <w:rsid w:val="003E0E2D"/>
    <w:rsid w:val="003F2B20"/>
    <w:rsid w:val="00407B35"/>
    <w:rsid w:val="00414614"/>
    <w:rsid w:val="00422F51"/>
    <w:rsid w:val="004250B8"/>
    <w:rsid w:val="004512A8"/>
    <w:rsid w:val="004566FB"/>
    <w:rsid w:val="00474F31"/>
    <w:rsid w:val="00486820"/>
    <w:rsid w:val="004E143A"/>
    <w:rsid w:val="004E4BBD"/>
    <w:rsid w:val="004F4401"/>
    <w:rsid w:val="004F5814"/>
    <w:rsid w:val="004F7885"/>
    <w:rsid w:val="0050346B"/>
    <w:rsid w:val="0055647A"/>
    <w:rsid w:val="00556734"/>
    <w:rsid w:val="0057126C"/>
    <w:rsid w:val="00597181"/>
    <w:rsid w:val="005A1FC5"/>
    <w:rsid w:val="005A749E"/>
    <w:rsid w:val="005B2A17"/>
    <w:rsid w:val="005B305F"/>
    <w:rsid w:val="005C6488"/>
    <w:rsid w:val="005C75A8"/>
    <w:rsid w:val="005D75BB"/>
    <w:rsid w:val="005D75BC"/>
    <w:rsid w:val="005F38F1"/>
    <w:rsid w:val="00603F5D"/>
    <w:rsid w:val="006218B3"/>
    <w:rsid w:val="0062296D"/>
    <w:rsid w:val="00626969"/>
    <w:rsid w:val="0063027D"/>
    <w:rsid w:val="00634DD4"/>
    <w:rsid w:val="00651266"/>
    <w:rsid w:val="00651C90"/>
    <w:rsid w:val="0066458F"/>
    <w:rsid w:val="00671D6F"/>
    <w:rsid w:val="00673469"/>
    <w:rsid w:val="006766F5"/>
    <w:rsid w:val="00681C07"/>
    <w:rsid w:val="006851B5"/>
    <w:rsid w:val="00695B7E"/>
    <w:rsid w:val="006C0BF3"/>
    <w:rsid w:val="006D19C4"/>
    <w:rsid w:val="006D7004"/>
    <w:rsid w:val="006E75CA"/>
    <w:rsid w:val="0071194F"/>
    <w:rsid w:val="007124B5"/>
    <w:rsid w:val="00714AFB"/>
    <w:rsid w:val="007353B6"/>
    <w:rsid w:val="007405E7"/>
    <w:rsid w:val="007556C3"/>
    <w:rsid w:val="00770FD5"/>
    <w:rsid w:val="00775EDF"/>
    <w:rsid w:val="00797215"/>
    <w:rsid w:val="007A312D"/>
    <w:rsid w:val="007A3573"/>
    <w:rsid w:val="007A70AF"/>
    <w:rsid w:val="007B2AB5"/>
    <w:rsid w:val="007D1E42"/>
    <w:rsid w:val="007D2907"/>
    <w:rsid w:val="007E08BD"/>
    <w:rsid w:val="007F418A"/>
    <w:rsid w:val="00802A2D"/>
    <w:rsid w:val="008032A7"/>
    <w:rsid w:val="008208F1"/>
    <w:rsid w:val="00821788"/>
    <w:rsid w:val="00822085"/>
    <w:rsid w:val="00826E03"/>
    <w:rsid w:val="008353C1"/>
    <w:rsid w:val="00841CFE"/>
    <w:rsid w:val="0084592D"/>
    <w:rsid w:val="0086363C"/>
    <w:rsid w:val="00866804"/>
    <w:rsid w:val="00880381"/>
    <w:rsid w:val="008A7023"/>
    <w:rsid w:val="00920C7C"/>
    <w:rsid w:val="009223EE"/>
    <w:rsid w:val="009242BF"/>
    <w:rsid w:val="0092744F"/>
    <w:rsid w:val="009307F1"/>
    <w:rsid w:val="00934C7F"/>
    <w:rsid w:val="00941FBA"/>
    <w:rsid w:val="0095302C"/>
    <w:rsid w:val="00956CC6"/>
    <w:rsid w:val="00984F9B"/>
    <w:rsid w:val="00985290"/>
    <w:rsid w:val="009A4B98"/>
    <w:rsid w:val="009A5AB2"/>
    <w:rsid w:val="009B2C28"/>
    <w:rsid w:val="009B3945"/>
    <w:rsid w:val="009B413D"/>
    <w:rsid w:val="009B7CE0"/>
    <w:rsid w:val="009C1061"/>
    <w:rsid w:val="009C6860"/>
    <w:rsid w:val="009D204C"/>
    <w:rsid w:val="009E4CCF"/>
    <w:rsid w:val="009F6A87"/>
    <w:rsid w:val="00A10EDA"/>
    <w:rsid w:val="00A1114D"/>
    <w:rsid w:val="00A12059"/>
    <w:rsid w:val="00A21582"/>
    <w:rsid w:val="00A34141"/>
    <w:rsid w:val="00A54125"/>
    <w:rsid w:val="00A668F1"/>
    <w:rsid w:val="00A707E3"/>
    <w:rsid w:val="00A74B74"/>
    <w:rsid w:val="00A77ED4"/>
    <w:rsid w:val="00A82DD0"/>
    <w:rsid w:val="00A93C3A"/>
    <w:rsid w:val="00AA3ACD"/>
    <w:rsid w:val="00AC4608"/>
    <w:rsid w:val="00AC6AE8"/>
    <w:rsid w:val="00AD51F1"/>
    <w:rsid w:val="00AD5700"/>
    <w:rsid w:val="00AF5378"/>
    <w:rsid w:val="00B15429"/>
    <w:rsid w:val="00B2455A"/>
    <w:rsid w:val="00B5079B"/>
    <w:rsid w:val="00B57FF8"/>
    <w:rsid w:val="00B6005B"/>
    <w:rsid w:val="00B63681"/>
    <w:rsid w:val="00B70ED6"/>
    <w:rsid w:val="00B807FC"/>
    <w:rsid w:val="00BA0098"/>
    <w:rsid w:val="00BB65E8"/>
    <w:rsid w:val="00BE6B46"/>
    <w:rsid w:val="00C24839"/>
    <w:rsid w:val="00C25EA3"/>
    <w:rsid w:val="00C34884"/>
    <w:rsid w:val="00C5005F"/>
    <w:rsid w:val="00C60D4C"/>
    <w:rsid w:val="00C646B0"/>
    <w:rsid w:val="00C64CDE"/>
    <w:rsid w:val="00C75066"/>
    <w:rsid w:val="00C814C9"/>
    <w:rsid w:val="00C83BF5"/>
    <w:rsid w:val="00C85350"/>
    <w:rsid w:val="00C96B50"/>
    <w:rsid w:val="00CA177B"/>
    <w:rsid w:val="00CB04CD"/>
    <w:rsid w:val="00CB109C"/>
    <w:rsid w:val="00CC73AA"/>
    <w:rsid w:val="00CE06A1"/>
    <w:rsid w:val="00CE5F2B"/>
    <w:rsid w:val="00CF137B"/>
    <w:rsid w:val="00CF3B79"/>
    <w:rsid w:val="00D204C8"/>
    <w:rsid w:val="00D532DB"/>
    <w:rsid w:val="00D54AEE"/>
    <w:rsid w:val="00D6260B"/>
    <w:rsid w:val="00D65496"/>
    <w:rsid w:val="00D72DE1"/>
    <w:rsid w:val="00D73FDC"/>
    <w:rsid w:val="00D86AD3"/>
    <w:rsid w:val="00D92BD0"/>
    <w:rsid w:val="00DC22C7"/>
    <w:rsid w:val="00DE22D4"/>
    <w:rsid w:val="00DF0E3E"/>
    <w:rsid w:val="00E07405"/>
    <w:rsid w:val="00E108AA"/>
    <w:rsid w:val="00E1429F"/>
    <w:rsid w:val="00E167D4"/>
    <w:rsid w:val="00E20264"/>
    <w:rsid w:val="00E32B50"/>
    <w:rsid w:val="00E460BF"/>
    <w:rsid w:val="00E46C9D"/>
    <w:rsid w:val="00E52011"/>
    <w:rsid w:val="00E537BE"/>
    <w:rsid w:val="00E56617"/>
    <w:rsid w:val="00E60232"/>
    <w:rsid w:val="00E67924"/>
    <w:rsid w:val="00E80CB4"/>
    <w:rsid w:val="00E87FCF"/>
    <w:rsid w:val="00E91012"/>
    <w:rsid w:val="00E91F33"/>
    <w:rsid w:val="00E96472"/>
    <w:rsid w:val="00E96E86"/>
    <w:rsid w:val="00EA508A"/>
    <w:rsid w:val="00EA73DF"/>
    <w:rsid w:val="00EC31D9"/>
    <w:rsid w:val="00ED2E54"/>
    <w:rsid w:val="00EF179A"/>
    <w:rsid w:val="00F075E6"/>
    <w:rsid w:val="00F11833"/>
    <w:rsid w:val="00F12B03"/>
    <w:rsid w:val="00F25998"/>
    <w:rsid w:val="00F33A91"/>
    <w:rsid w:val="00F36A58"/>
    <w:rsid w:val="00F42372"/>
    <w:rsid w:val="00F426F9"/>
    <w:rsid w:val="00F454F5"/>
    <w:rsid w:val="00F92DA5"/>
    <w:rsid w:val="00F95EA4"/>
    <w:rsid w:val="00FA1544"/>
    <w:rsid w:val="00FA5066"/>
    <w:rsid w:val="00FB0886"/>
    <w:rsid w:val="00FB4687"/>
    <w:rsid w:val="00FC203B"/>
    <w:rsid w:val="00FD6647"/>
    <w:rsid w:val="00FE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48A538F"/>
  <w15:chartTrackingRefBased/>
  <w15:docId w15:val="{EB7B341B-C83A-40E9-B7F7-A06B99FF4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83B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346B"/>
  </w:style>
  <w:style w:type="paragraph" w:styleId="AltBilgi">
    <w:name w:val="footer"/>
    <w:basedOn w:val="Normal"/>
    <w:link w:val="Al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346B"/>
  </w:style>
  <w:style w:type="paragraph" w:styleId="BalonMetni">
    <w:name w:val="Balloon Text"/>
    <w:basedOn w:val="Normal"/>
    <w:link w:val="BalonMetniChar"/>
    <w:uiPriority w:val="99"/>
    <w:semiHidden/>
    <w:unhideWhenUsed/>
    <w:rsid w:val="00EF17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179A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4F788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7B104-2091-4BF5-882C-03A82825C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74</Characters>
  <Application>Microsoft Office Word</Application>
  <DocSecurity>0</DocSecurity>
  <Lines>32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m AVCI</dc:creator>
  <cp:keywords/>
  <cp:lastModifiedBy>Adem AVCI</cp:lastModifiedBy>
  <cp:revision>3</cp:revision>
  <cp:lastPrinted>2019-02-03T14:07:00Z</cp:lastPrinted>
  <dcterms:created xsi:type="dcterms:W3CDTF">2023-10-29T15:23:00Z</dcterms:created>
  <dcterms:modified xsi:type="dcterms:W3CDTF">2023-10-2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c15a36996d15d6b6ff965d94e1c6023700fde60de7343dbbbf0ce704dc2ab2</vt:lpwstr>
  </property>
</Properties>
</file>